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: Support Vector Machine for classification, maximizing the margin between classes.</w:t>
      </w:r>
      <w:r>
        <w:t xml:space="preserve"> </w:t>
      </w:r>
      <w:r>
        <w:t xml:space="preserve">- Common hyperparameters: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penalty)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(insensitive-margin width)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e.g., linear, radial, polynomial, sigmoid)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Support Vector Machin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he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after the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SVM: tun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rnel padrão; ajuste conforme necessár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30Z</dcterms:created>
  <dcterms:modified xsi:type="dcterms:W3CDTF">2025-10-28T1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